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FF7FC9C" w14:textId="1272E0B3" w:rsidR="00F77520" w:rsidRDefault="00AD3171" w:rsidP="00AD3171">
      <w:pPr>
        <w:pStyle w:val="FirstParagraph"/>
        <w:jc w:val="center"/>
        <w:rPr>
          <w:b/>
          <w:bCs/>
          <w:color w:val="FF0000"/>
        </w:rPr>
      </w:pPr>
      <w:r>
        <w:rPr>
          <w:b/>
          <w:bCs/>
          <w:noProof/>
          <w:color w:val="FF0000"/>
        </w:rPr>
        <w:drawing>
          <wp:inline distT="0" distB="0" distL="0" distR="0" wp14:anchorId="47F90694" wp14:editId="1DFD3567">
            <wp:extent cx="1524000" cy="487680"/>
            <wp:effectExtent l="0" t="0" r="0" b="0"/>
            <wp:docPr id="1386004050" name="Picture 2" descr="A black background with purpl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004050" name="Picture 2" descr="A black background with purple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487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ajorEastAsia" w:cstheme="majorBidi"/>
          <w:b/>
          <w:bCs/>
          <w:noProof/>
          <w:color w:val="729928" w:themeColor="accent1" w:themeShade="BF"/>
          <w:sz w:val="28"/>
          <w:szCs w:val="28"/>
        </w:rPr>
        <w:drawing>
          <wp:inline distT="0" distB="0" distL="0" distR="0" wp14:anchorId="448E7863" wp14:editId="41206296">
            <wp:extent cx="1348740" cy="449580"/>
            <wp:effectExtent l="0" t="0" r="0" b="0"/>
            <wp:docPr id="991965553" name="Picture 1" descr="A red and black logo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1965553" name="Picture 1" descr="A red and black logo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740" cy="44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9C43B2" w14:textId="5C22DC16" w:rsidR="00FF0855" w:rsidRPr="00FF0855" w:rsidRDefault="00BF2BCB" w:rsidP="00AD3171">
      <w:pPr>
        <w:pStyle w:val="FirstParagraph"/>
        <w:jc w:val="center"/>
        <w:rPr>
          <w:b/>
          <w:bCs/>
          <w:color w:val="FF0000"/>
        </w:rPr>
      </w:pPr>
      <w:r w:rsidRPr="0003582B">
        <w:rPr>
          <w:b/>
          <w:bCs/>
          <w:color w:val="4EB3CF" w:themeColor="accent5"/>
          <w:sz w:val="32"/>
          <w:szCs w:val="32"/>
        </w:rPr>
        <w:t>DIVE INDIA – SSI DIVE MASTER INTERNSHIP PROGRAM</w:t>
      </w:r>
    </w:p>
    <w:p w14:paraId="1CE65DB9" w14:textId="77777777" w:rsidR="00E950EE" w:rsidRDefault="00E950EE" w:rsidP="00FF0855">
      <w:pPr>
        <w:pStyle w:val="FirstParagraph"/>
        <w:jc w:val="center"/>
        <w:rPr>
          <w:b/>
          <w:bCs/>
        </w:rPr>
      </w:pPr>
    </w:p>
    <w:p w14:paraId="6B9DFD62" w14:textId="4B8BEE12" w:rsidR="00EB5ECF" w:rsidRDefault="00BF2BCB" w:rsidP="00FF0855">
      <w:pPr>
        <w:pStyle w:val="FirstParagraph"/>
        <w:jc w:val="center"/>
      </w:pPr>
      <w:r>
        <w:rPr>
          <w:b/>
          <w:bCs/>
        </w:rPr>
        <w:t>(</w:t>
      </w:r>
      <w:r w:rsidR="00950182">
        <w:rPr>
          <w:b/>
          <w:bCs/>
        </w:rPr>
        <w:t>2</w:t>
      </w:r>
      <w:r w:rsidR="004728DA">
        <w:rPr>
          <w:b/>
          <w:bCs/>
        </w:rPr>
        <w:t>-</w:t>
      </w:r>
      <w:r>
        <w:rPr>
          <w:b/>
          <w:bCs/>
        </w:rPr>
        <w:t>6 MONTHS</w:t>
      </w:r>
      <w:r w:rsidR="008F2004">
        <w:rPr>
          <w:b/>
          <w:bCs/>
        </w:rPr>
        <w:t xml:space="preserve"> based on certification</w:t>
      </w:r>
      <w:r w:rsidR="00FF0855">
        <w:rPr>
          <w:b/>
          <w:bCs/>
        </w:rPr>
        <w:t xml:space="preserve"> level</w:t>
      </w:r>
      <w:r w:rsidR="008972E4">
        <w:rPr>
          <w:b/>
          <w:bCs/>
        </w:rPr>
        <w:t xml:space="preserve"> and number of </w:t>
      </w:r>
      <w:r w:rsidR="002560C8">
        <w:rPr>
          <w:b/>
          <w:bCs/>
        </w:rPr>
        <w:t>logged Dives</w:t>
      </w:r>
      <w:r w:rsidR="00FF0855">
        <w:rPr>
          <w:b/>
          <w:bCs/>
        </w:rPr>
        <w:t>)</w:t>
      </w:r>
    </w:p>
    <w:p w14:paraId="23DE58C7" w14:textId="77777777" w:rsidR="00E950EE" w:rsidRDefault="00E950EE">
      <w:pPr>
        <w:pStyle w:val="BodyText"/>
        <w:rPr>
          <w:b/>
          <w:bCs/>
        </w:rPr>
      </w:pPr>
    </w:p>
    <w:p w14:paraId="270E7849" w14:textId="4CA65381" w:rsidR="00EB5ECF" w:rsidRDefault="00BF2BCB">
      <w:pPr>
        <w:pStyle w:val="BodyText"/>
      </w:pPr>
      <w:r>
        <w:rPr>
          <w:b/>
          <w:bCs/>
        </w:rPr>
        <w:t>Location:</w:t>
      </w:r>
      <w:r>
        <w:t xml:space="preserve">  Andaman</w:t>
      </w:r>
      <w:r>
        <w:br/>
      </w:r>
      <w:r>
        <w:rPr>
          <w:b/>
          <w:bCs/>
        </w:rPr>
        <w:t>Affiliation:</w:t>
      </w:r>
      <w:r>
        <w:t xml:space="preserve"> Scuba Schools International (SSI)</w:t>
      </w:r>
    </w:p>
    <w:p w14:paraId="712960B5" w14:textId="77777777" w:rsidR="00EB5ECF" w:rsidRDefault="00000000">
      <w:r>
        <w:pict w14:anchorId="3A19569C">
          <v:rect id="_x0000_i1025" style="width:0;height:1.5pt" o:hralign="center" o:hrstd="t" o:hr="t"/>
        </w:pict>
      </w:r>
    </w:p>
    <w:p w14:paraId="71879983" w14:textId="1447D51B" w:rsidR="00EB5ECF" w:rsidRDefault="00BF2BCB">
      <w:pPr>
        <w:pStyle w:val="FirstParagraph"/>
      </w:pPr>
      <w:bookmarkStart w:id="0" w:name="program-goal"/>
      <w:r>
        <w:t xml:space="preserve">To create world-class Dive Professionals who are confident, competent, environmentally responsible, and industry-ready by combining SSI standards with real-world </w:t>
      </w:r>
      <w:proofErr w:type="gramStart"/>
      <w:r>
        <w:t>dive</w:t>
      </w:r>
      <w:proofErr w:type="gramEnd"/>
      <w:r>
        <w:t xml:space="preserve"> center exposure.</w:t>
      </w:r>
    </w:p>
    <w:p w14:paraId="7A1922EF" w14:textId="77777777" w:rsidR="00EB5ECF" w:rsidRDefault="00000000">
      <w:r>
        <w:pict w14:anchorId="791C8266">
          <v:rect id="_x0000_i1026" style="width:0;height:1.5pt" o:hralign="center" o:hrstd="t" o:hr="t"/>
        </w:pict>
      </w:r>
    </w:p>
    <w:p w14:paraId="315E1DD7" w14:textId="77777777" w:rsidR="00EB5ECF" w:rsidRDefault="00BF2BCB">
      <w:pPr>
        <w:pStyle w:val="Heading3"/>
      </w:pPr>
      <w:bookmarkStart w:id="1" w:name="prerequisites"/>
      <w:bookmarkEnd w:id="0"/>
      <w:r>
        <w:rPr>
          <w:b/>
          <w:bCs/>
        </w:rPr>
        <w:t>2. Prerequisites</w:t>
      </w:r>
    </w:p>
    <w:p w14:paraId="02AB940E" w14:textId="77777777" w:rsidR="00EB5ECF" w:rsidRDefault="00BF2BCB">
      <w:pPr>
        <w:pStyle w:val="Compact"/>
        <w:numPr>
          <w:ilvl w:val="0"/>
          <w:numId w:val="2"/>
        </w:numPr>
      </w:pPr>
      <w:r>
        <w:t>Minimum Age: 18 years</w:t>
      </w:r>
      <w:r>
        <w:br/>
      </w:r>
    </w:p>
    <w:p w14:paraId="5335D0F1" w14:textId="005EC1B2" w:rsidR="00EB5ECF" w:rsidRDefault="00254642" w:rsidP="00E93066">
      <w:pPr>
        <w:pStyle w:val="Compact"/>
        <w:numPr>
          <w:ilvl w:val="0"/>
          <w:numId w:val="2"/>
        </w:numPr>
      </w:pPr>
      <w:r>
        <w:t xml:space="preserve">Know how swim </w:t>
      </w:r>
      <w:r w:rsidR="00BF2BCB">
        <w:br/>
      </w:r>
    </w:p>
    <w:p w14:paraId="02A9E29C" w14:textId="3AF8426C" w:rsidR="00EB5ECF" w:rsidRDefault="00BF2BCB" w:rsidP="00020E62">
      <w:pPr>
        <w:pStyle w:val="Compact"/>
        <w:numPr>
          <w:ilvl w:val="0"/>
          <w:numId w:val="2"/>
        </w:numPr>
      </w:pPr>
      <w:r>
        <w:t>Fit to dive (medical clearance within last 12 months)</w:t>
      </w:r>
      <w:r>
        <w:br/>
      </w:r>
    </w:p>
    <w:p w14:paraId="4A672EE6" w14:textId="24EC5AF8" w:rsidR="00EB5ECF" w:rsidRDefault="00BF2BCB">
      <w:pPr>
        <w:pStyle w:val="Compact"/>
        <w:numPr>
          <w:ilvl w:val="0"/>
          <w:numId w:val="2"/>
        </w:numPr>
      </w:pPr>
      <w:r>
        <w:t>Willingness to commit to a full-time internship</w:t>
      </w:r>
      <w:r w:rsidR="00792A19">
        <w:t xml:space="preserve"> </w:t>
      </w:r>
      <w:r w:rsidR="00EB2DB8">
        <w:t>for</w:t>
      </w:r>
      <w:r w:rsidR="00485E9D">
        <w:t xml:space="preserve"> </w:t>
      </w:r>
      <w:r w:rsidR="00EB2DB8">
        <w:t xml:space="preserve">duration </w:t>
      </w:r>
      <w:r w:rsidR="001A562E">
        <w:t>agreed.</w:t>
      </w:r>
    </w:p>
    <w:p w14:paraId="094761F6" w14:textId="25187D0C" w:rsidR="005E0BD2" w:rsidRDefault="00304A3C">
      <w:pPr>
        <w:pStyle w:val="Compact"/>
        <w:numPr>
          <w:ilvl w:val="0"/>
          <w:numId w:val="2"/>
        </w:numPr>
      </w:pPr>
      <w:r>
        <w:t xml:space="preserve">Have read and signed the statement of understanding document between the Trainee and Dive India </w:t>
      </w:r>
    </w:p>
    <w:p w14:paraId="737EF82F" w14:textId="77777777" w:rsidR="00EB5ECF" w:rsidRDefault="00000000">
      <w:r>
        <w:pict w14:anchorId="55C37A31">
          <v:rect id="_x0000_i1027" style="width:0;height:1.5pt" o:hralign="center" o:hrstd="t" o:hr="t"/>
        </w:pict>
      </w:r>
    </w:p>
    <w:p w14:paraId="6904109E" w14:textId="77777777" w:rsidR="00EB5ECF" w:rsidRDefault="00BF2BCB">
      <w:pPr>
        <w:pStyle w:val="Heading3"/>
      </w:pPr>
      <w:bookmarkStart w:id="2" w:name="structure-overview"/>
      <w:bookmarkEnd w:id="1"/>
      <w:r>
        <w:rPr>
          <w:b/>
          <w:bCs/>
        </w:rPr>
        <w:t>3. Structure Overview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3213"/>
        <w:gridCol w:w="4590"/>
        <w:gridCol w:w="3213"/>
      </w:tblGrid>
      <w:tr w:rsidR="00EB5ECF" w14:paraId="4F6DD230" w14:textId="77777777" w:rsidTr="00EB5E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10" w:type="dxa"/>
          </w:tcPr>
          <w:p w14:paraId="5BFE6CD1" w14:textId="77777777" w:rsidR="00EB5ECF" w:rsidRDefault="00BF2BCB">
            <w:pPr>
              <w:pStyle w:val="Compact"/>
            </w:pPr>
            <w:r>
              <w:t>Phase</w:t>
            </w:r>
          </w:p>
        </w:tc>
        <w:tc>
          <w:tcPr>
            <w:tcW w:w="3300" w:type="dxa"/>
          </w:tcPr>
          <w:p w14:paraId="4AA16B96" w14:textId="77777777" w:rsidR="00EB5ECF" w:rsidRDefault="00BF2BCB">
            <w:pPr>
              <w:pStyle w:val="Compact"/>
            </w:pPr>
            <w:r>
              <w:t>Duration</w:t>
            </w:r>
          </w:p>
        </w:tc>
        <w:tc>
          <w:tcPr>
            <w:tcW w:w="2310" w:type="dxa"/>
          </w:tcPr>
          <w:p w14:paraId="2DA93548" w14:textId="77777777" w:rsidR="00EB5ECF" w:rsidRDefault="00BF2BCB">
            <w:pPr>
              <w:pStyle w:val="Compact"/>
            </w:pPr>
            <w:r>
              <w:t>Focus</w:t>
            </w:r>
          </w:p>
        </w:tc>
      </w:tr>
      <w:tr w:rsidR="00EB5ECF" w14:paraId="37DBB244" w14:textId="77777777">
        <w:tc>
          <w:tcPr>
            <w:tcW w:w="2310" w:type="dxa"/>
          </w:tcPr>
          <w:p w14:paraId="43255CC5" w14:textId="7FAD5569" w:rsidR="00EB5ECF" w:rsidRDefault="00BF2BCB">
            <w:pPr>
              <w:pStyle w:val="Compact"/>
            </w:pPr>
            <w:r>
              <w:t xml:space="preserve">Orientation &amp; </w:t>
            </w:r>
            <w:proofErr w:type="gramStart"/>
            <w:r>
              <w:t>Prep</w:t>
            </w:r>
            <w:r w:rsidR="000E2F56">
              <w:t xml:space="preserve"> ,</w:t>
            </w:r>
            <w:proofErr w:type="gramEnd"/>
            <w:r w:rsidR="000E2F56">
              <w:t xml:space="preserve"> </w:t>
            </w:r>
            <w:proofErr w:type="spellStart"/>
            <w:r w:rsidR="000E2F56">
              <w:t>owd</w:t>
            </w:r>
            <w:proofErr w:type="spellEnd"/>
          </w:p>
        </w:tc>
        <w:tc>
          <w:tcPr>
            <w:tcW w:w="3300" w:type="dxa"/>
          </w:tcPr>
          <w:p w14:paraId="0B64C989" w14:textId="345D77B7" w:rsidR="00EB5ECF" w:rsidRDefault="000E2F56">
            <w:pPr>
              <w:pStyle w:val="Compact"/>
            </w:pPr>
            <w:r>
              <w:t xml:space="preserve"> 2 </w:t>
            </w:r>
            <w:proofErr w:type="gramStart"/>
            <w:r w:rsidR="00BF2BCB">
              <w:t>week</w:t>
            </w:r>
            <w:proofErr w:type="gramEnd"/>
          </w:p>
        </w:tc>
        <w:tc>
          <w:tcPr>
            <w:tcW w:w="2310" w:type="dxa"/>
          </w:tcPr>
          <w:p w14:paraId="349449B0" w14:textId="26578938" w:rsidR="00EB5ECF" w:rsidRDefault="00BF2BCB">
            <w:pPr>
              <w:pStyle w:val="Compact"/>
            </w:pPr>
            <w:r>
              <w:t>Dive center integration, expectations, gear setup, swim tests</w:t>
            </w:r>
            <w:r w:rsidR="000E2F56">
              <w:t xml:space="preserve"> &amp; </w:t>
            </w:r>
            <w:proofErr w:type="spellStart"/>
            <w:r w:rsidR="000E2F56">
              <w:t>owd</w:t>
            </w:r>
            <w:proofErr w:type="spellEnd"/>
            <w:r w:rsidR="000E2F56">
              <w:t xml:space="preserve"> </w:t>
            </w:r>
          </w:p>
        </w:tc>
      </w:tr>
      <w:tr w:rsidR="00EB5ECF" w14:paraId="35F0B88B" w14:textId="77777777">
        <w:tc>
          <w:tcPr>
            <w:tcW w:w="2310" w:type="dxa"/>
          </w:tcPr>
          <w:p w14:paraId="02529F91" w14:textId="77777777" w:rsidR="00EB5ECF" w:rsidRDefault="00BF2BCB">
            <w:pPr>
              <w:pStyle w:val="Compact"/>
            </w:pPr>
            <w:r>
              <w:t>Academic Training</w:t>
            </w:r>
          </w:p>
        </w:tc>
        <w:tc>
          <w:tcPr>
            <w:tcW w:w="3300" w:type="dxa"/>
          </w:tcPr>
          <w:p w14:paraId="36C02E61" w14:textId="77777777" w:rsidR="00EB5ECF" w:rsidRDefault="00BF2BCB">
            <w:pPr>
              <w:pStyle w:val="Compact"/>
            </w:pPr>
            <w:r>
              <w:t>4 weeks (spread out)</w:t>
            </w:r>
          </w:p>
        </w:tc>
        <w:tc>
          <w:tcPr>
            <w:tcW w:w="2310" w:type="dxa"/>
          </w:tcPr>
          <w:p w14:paraId="05C01BA2" w14:textId="41515B80" w:rsidR="00EB5ECF" w:rsidRDefault="00E83B30">
            <w:pPr>
              <w:pStyle w:val="Compact"/>
            </w:pPr>
            <w:proofErr w:type="gramStart"/>
            <w:r>
              <w:t>Navigation ,</w:t>
            </w:r>
            <w:proofErr w:type="gramEnd"/>
            <w:r>
              <w:t xml:space="preserve"> </w:t>
            </w:r>
            <w:proofErr w:type="gramStart"/>
            <w:r>
              <w:t>night ,</w:t>
            </w:r>
            <w:proofErr w:type="gramEnd"/>
            <w:r>
              <w:t xml:space="preserve"> </w:t>
            </w:r>
            <w:proofErr w:type="gramStart"/>
            <w:r>
              <w:t>deep ,</w:t>
            </w:r>
            <w:proofErr w:type="gramEnd"/>
            <w:r>
              <w:t xml:space="preserve"> react </w:t>
            </w:r>
            <w:proofErr w:type="gramStart"/>
            <w:r>
              <w:t>right ,</w:t>
            </w:r>
            <w:proofErr w:type="gramEnd"/>
            <w:r>
              <w:t xml:space="preserve"> </w:t>
            </w:r>
            <w:r w:rsidR="00BF2BCB">
              <w:t>SSI Dive Guide + Science of Diving theory, reviews, exams</w:t>
            </w:r>
          </w:p>
        </w:tc>
      </w:tr>
      <w:tr w:rsidR="00EB5ECF" w14:paraId="72AFE57D" w14:textId="77777777">
        <w:tc>
          <w:tcPr>
            <w:tcW w:w="2310" w:type="dxa"/>
          </w:tcPr>
          <w:p w14:paraId="6EE48A27" w14:textId="77777777" w:rsidR="00EB5ECF" w:rsidRDefault="00BF2BCB">
            <w:pPr>
              <w:pStyle w:val="Compact"/>
            </w:pPr>
            <w:r>
              <w:t>Water Skills &amp; Rescue</w:t>
            </w:r>
          </w:p>
        </w:tc>
        <w:tc>
          <w:tcPr>
            <w:tcW w:w="3300" w:type="dxa"/>
          </w:tcPr>
          <w:p w14:paraId="5094FC51" w14:textId="77777777" w:rsidR="00EB5ECF" w:rsidRDefault="00BF2BCB">
            <w:pPr>
              <w:pStyle w:val="Compact"/>
            </w:pPr>
            <w:r>
              <w:t>4 weeks</w:t>
            </w:r>
          </w:p>
        </w:tc>
        <w:tc>
          <w:tcPr>
            <w:tcW w:w="2310" w:type="dxa"/>
          </w:tcPr>
          <w:p w14:paraId="7EA09CE4" w14:textId="7901BF2A" w:rsidR="00EB5ECF" w:rsidRDefault="00BF2BCB">
            <w:pPr>
              <w:pStyle w:val="Compact"/>
            </w:pPr>
            <w:r>
              <w:t>Skill mastery, rescue scenarios, stamina tests</w:t>
            </w:r>
            <w:r w:rsidR="00DB46D2">
              <w:t xml:space="preserve">, skill </w:t>
            </w:r>
            <w:proofErr w:type="gramStart"/>
            <w:r w:rsidR="00DB46D2">
              <w:t>circuit .</w:t>
            </w:r>
            <w:proofErr w:type="gramEnd"/>
          </w:p>
        </w:tc>
      </w:tr>
      <w:tr w:rsidR="00EB5ECF" w14:paraId="13EFDC7D" w14:textId="77777777">
        <w:tc>
          <w:tcPr>
            <w:tcW w:w="2310" w:type="dxa"/>
          </w:tcPr>
          <w:p w14:paraId="6103E69E" w14:textId="77777777" w:rsidR="00EB5ECF" w:rsidRDefault="00BF2BCB">
            <w:pPr>
              <w:pStyle w:val="Compact"/>
            </w:pPr>
            <w:r>
              <w:t>Guided Assists &amp; Leading Dives</w:t>
            </w:r>
          </w:p>
        </w:tc>
        <w:tc>
          <w:tcPr>
            <w:tcW w:w="3300" w:type="dxa"/>
          </w:tcPr>
          <w:p w14:paraId="6DB31F20" w14:textId="77777777" w:rsidR="00EB5ECF" w:rsidRDefault="00BF2BCB">
            <w:pPr>
              <w:pStyle w:val="Compact"/>
            </w:pPr>
            <w:r>
              <w:t>8 weeks</w:t>
            </w:r>
          </w:p>
        </w:tc>
        <w:tc>
          <w:tcPr>
            <w:tcW w:w="2310" w:type="dxa"/>
          </w:tcPr>
          <w:p w14:paraId="0BBE05C4" w14:textId="440CDAD6" w:rsidR="00EB5ECF" w:rsidRDefault="00BF2BCB">
            <w:pPr>
              <w:pStyle w:val="Compact"/>
            </w:pPr>
            <w:r>
              <w:t>Assist instructors, guide certified divers, site briefings</w:t>
            </w:r>
            <w:r w:rsidR="00733E78">
              <w:t xml:space="preserve"> &amp; office and </w:t>
            </w:r>
            <w:proofErr w:type="gramStart"/>
            <w:r w:rsidR="00733E78">
              <w:t>logistics  (</w:t>
            </w:r>
            <w:proofErr w:type="gramEnd"/>
            <w:r w:rsidR="00733E78">
              <w:t xml:space="preserve"> </w:t>
            </w:r>
            <w:proofErr w:type="gramStart"/>
            <w:r w:rsidR="00733E78">
              <w:t>boat )</w:t>
            </w:r>
            <w:proofErr w:type="gramEnd"/>
            <w:r w:rsidR="00733E78">
              <w:t xml:space="preserve"> </w:t>
            </w:r>
          </w:p>
        </w:tc>
      </w:tr>
      <w:tr w:rsidR="00EB5ECF" w14:paraId="0C3A4E35" w14:textId="77777777">
        <w:tc>
          <w:tcPr>
            <w:tcW w:w="2310" w:type="dxa"/>
          </w:tcPr>
          <w:p w14:paraId="73EA684C" w14:textId="77777777" w:rsidR="00EB5ECF" w:rsidRDefault="00BF2BCB">
            <w:pPr>
              <w:pStyle w:val="Compact"/>
            </w:pPr>
            <w:r>
              <w:lastRenderedPageBreak/>
              <w:t>Workshops &amp; Eco-Modules</w:t>
            </w:r>
          </w:p>
        </w:tc>
        <w:tc>
          <w:tcPr>
            <w:tcW w:w="3300" w:type="dxa"/>
          </w:tcPr>
          <w:p w14:paraId="02B010FE" w14:textId="15144321" w:rsidR="00EB5ECF" w:rsidRDefault="00DB46D2">
            <w:pPr>
              <w:pStyle w:val="Compact"/>
            </w:pPr>
            <w:r>
              <w:t xml:space="preserve">4 </w:t>
            </w:r>
            <w:r w:rsidR="00BF2BCB">
              <w:t>weeks</w:t>
            </w:r>
          </w:p>
        </w:tc>
        <w:tc>
          <w:tcPr>
            <w:tcW w:w="2310" w:type="dxa"/>
          </w:tcPr>
          <w:p w14:paraId="37888A9C" w14:textId="51F4D352" w:rsidR="00EB5ECF" w:rsidRDefault="00BF2BCB">
            <w:pPr>
              <w:pStyle w:val="Compact"/>
            </w:pPr>
            <w:r>
              <w:t>Compressor, gear maintenance, marine ecology</w:t>
            </w:r>
            <w:r w:rsidR="00DB46D2">
              <w:t xml:space="preserve"> and equipment technique</w:t>
            </w:r>
            <w:r w:rsidR="00733E78">
              <w:t>,</w:t>
            </w:r>
            <w:r w:rsidR="00D44F1E">
              <w:t xml:space="preserve"> </w:t>
            </w:r>
            <w:proofErr w:type="spellStart"/>
            <w:r w:rsidR="00D44F1E">
              <w:t>uw</w:t>
            </w:r>
            <w:proofErr w:type="spellEnd"/>
            <w:r w:rsidR="00D44F1E">
              <w:t xml:space="preserve"> photo and video workshop.</w:t>
            </w:r>
          </w:p>
        </w:tc>
      </w:tr>
      <w:tr w:rsidR="00EB5ECF" w14:paraId="3396096B" w14:textId="77777777">
        <w:tc>
          <w:tcPr>
            <w:tcW w:w="2310" w:type="dxa"/>
          </w:tcPr>
          <w:p w14:paraId="33D6EEF8" w14:textId="77777777" w:rsidR="00EB5ECF" w:rsidRDefault="00BF2BCB">
            <w:pPr>
              <w:pStyle w:val="Compact"/>
            </w:pPr>
            <w:r>
              <w:t>Professional Prep &amp; Assessment</w:t>
            </w:r>
          </w:p>
        </w:tc>
        <w:tc>
          <w:tcPr>
            <w:tcW w:w="3300" w:type="dxa"/>
          </w:tcPr>
          <w:p w14:paraId="579A5DE9" w14:textId="377B6D13" w:rsidR="00EB5ECF" w:rsidRDefault="00DB46D2">
            <w:pPr>
              <w:pStyle w:val="Compact"/>
            </w:pPr>
            <w:r>
              <w:t xml:space="preserve">2 </w:t>
            </w:r>
            <w:proofErr w:type="gramStart"/>
            <w:r w:rsidR="000E2F56">
              <w:t>week</w:t>
            </w:r>
            <w:proofErr w:type="gramEnd"/>
            <w:r w:rsidR="000E2F56">
              <w:t xml:space="preserve"> </w:t>
            </w:r>
          </w:p>
        </w:tc>
        <w:tc>
          <w:tcPr>
            <w:tcW w:w="2310" w:type="dxa"/>
          </w:tcPr>
          <w:p w14:paraId="581187DD" w14:textId="77777777" w:rsidR="00EB5ECF" w:rsidRDefault="00BF2BCB">
            <w:pPr>
              <w:pStyle w:val="Compact"/>
            </w:pPr>
            <w:r>
              <w:t>Mock scenarios, final assessments, career readiness</w:t>
            </w:r>
          </w:p>
        </w:tc>
      </w:tr>
    </w:tbl>
    <w:p w14:paraId="1DF42970" w14:textId="77777777" w:rsidR="00EB5ECF" w:rsidRDefault="00000000">
      <w:r>
        <w:pict w14:anchorId="47337C72">
          <v:rect id="_x0000_i1028" style="width:0;height:1.5pt" o:hralign="center" o:hrstd="t" o:hr="t"/>
        </w:pict>
      </w:r>
    </w:p>
    <w:p w14:paraId="3AE65FD1" w14:textId="77777777" w:rsidR="00EB5ECF" w:rsidRDefault="00BF2BCB">
      <w:pPr>
        <w:pStyle w:val="Heading3"/>
      </w:pPr>
      <w:bookmarkStart w:id="3" w:name="weekly-expectations"/>
      <w:bookmarkEnd w:id="2"/>
      <w:r>
        <w:rPr>
          <w:b/>
          <w:bCs/>
        </w:rPr>
        <w:t>4. Weekly Expectations</w:t>
      </w:r>
    </w:p>
    <w:p w14:paraId="32F69C42" w14:textId="6A981FF8" w:rsidR="00EB5ECF" w:rsidRDefault="00BF2BCB">
      <w:pPr>
        <w:pStyle w:val="Compact"/>
        <w:numPr>
          <w:ilvl w:val="0"/>
          <w:numId w:val="3"/>
        </w:numPr>
      </w:pPr>
      <w:r>
        <w:t xml:space="preserve">5–6 </w:t>
      </w:r>
      <w:r w:rsidR="00F67880">
        <w:t>interning</w:t>
      </w:r>
      <w:r>
        <w:t xml:space="preserve"> days/week</w:t>
      </w:r>
      <w:r>
        <w:br/>
      </w:r>
    </w:p>
    <w:p w14:paraId="39D566D2" w14:textId="77777777" w:rsidR="00EB5ECF" w:rsidRDefault="00BF2BCB">
      <w:pPr>
        <w:pStyle w:val="Compact"/>
        <w:numPr>
          <w:ilvl w:val="0"/>
          <w:numId w:val="3"/>
        </w:numPr>
      </w:pPr>
      <w:r>
        <w:t>Participation in:</w:t>
      </w:r>
    </w:p>
    <w:p w14:paraId="4AD64DC5" w14:textId="77777777" w:rsidR="00EB5ECF" w:rsidRDefault="00BF2BCB">
      <w:pPr>
        <w:pStyle w:val="Compact"/>
        <w:numPr>
          <w:ilvl w:val="1"/>
          <w:numId w:val="4"/>
        </w:numPr>
      </w:pPr>
      <w:r>
        <w:t>Daily dive operations</w:t>
      </w:r>
      <w:r>
        <w:br/>
      </w:r>
    </w:p>
    <w:p w14:paraId="1A726359" w14:textId="77777777" w:rsidR="00EB5ECF" w:rsidRDefault="00BF2BCB">
      <w:pPr>
        <w:pStyle w:val="Compact"/>
        <w:numPr>
          <w:ilvl w:val="1"/>
          <w:numId w:val="4"/>
        </w:numPr>
      </w:pPr>
      <w:r>
        <w:t>Equipment cleaning &amp; logistics</w:t>
      </w:r>
      <w:r>
        <w:br/>
      </w:r>
    </w:p>
    <w:p w14:paraId="315A0C93" w14:textId="77777777" w:rsidR="00EB5ECF" w:rsidRDefault="00BF2BCB">
      <w:pPr>
        <w:pStyle w:val="Compact"/>
        <w:numPr>
          <w:ilvl w:val="1"/>
          <w:numId w:val="4"/>
        </w:numPr>
      </w:pPr>
      <w:r>
        <w:t>Staff meetings (e.g. “Bubble Briefs”)</w:t>
      </w:r>
      <w:r>
        <w:br/>
      </w:r>
    </w:p>
    <w:p w14:paraId="66A12291" w14:textId="77777777" w:rsidR="00EB5ECF" w:rsidRDefault="00BF2BCB">
      <w:pPr>
        <w:pStyle w:val="Compact"/>
        <w:numPr>
          <w:ilvl w:val="1"/>
          <w:numId w:val="4"/>
        </w:numPr>
      </w:pPr>
      <w:r>
        <w:t>Intern check-ins (weekly review)</w:t>
      </w:r>
    </w:p>
    <w:p w14:paraId="4EB7F33C" w14:textId="77777777" w:rsidR="00EB5ECF" w:rsidRDefault="00000000">
      <w:r>
        <w:pict w14:anchorId="1D3A08AB">
          <v:rect id="_x0000_i1029" style="width:0;height:1.5pt" o:hralign="center" o:hrstd="t" o:hr="t"/>
        </w:pict>
      </w:r>
    </w:p>
    <w:p w14:paraId="01FB277B" w14:textId="77777777" w:rsidR="00EB5ECF" w:rsidRDefault="00BF2BCB">
      <w:pPr>
        <w:pStyle w:val="Heading3"/>
      </w:pPr>
      <w:bookmarkStart w:id="4" w:name="core-modules"/>
      <w:bookmarkEnd w:id="3"/>
      <w:r>
        <w:rPr>
          <w:b/>
          <w:bCs/>
        </w:rPr>
        <w:t>5. Core Modules</w:t>
      </w:r>
    </w:p>
    <w:p w14:paraId="1B2655A1" w14:textId="77777777" w:rsidR="00EB5ECF" w:rsidRDefault="00BF2BCB">
      <w:pPr>
        <w:pStyle w:val="Heading4"/>
      </w:pPr>
      <w:bookmarkStart w:id="5" w:name="a.-orientation"/>
      <w:r>
        <w:rPr>
          <w:b/>
          <w:bCs/>
        </w:rPr>
        <w:t>A. Orientation</w:t>
      </w:r>
    </w:p>
    <w:p w14:paraId="28AFC0F5" w14:textId="77777777" w:rsidR="00EB5ECF" w:rsidRDefault="00BF2BCB">
      <w:pPr>
        <w:pStyle w:val="Compact"/>
        <w:numPr>
          <w:ilvl w:val="0"/>
          <w:numId w:val="5"/>
        </w:numPr>
      </w:pPr>
      <w:r>
        <w:t>Dive Center safety procedures (oxygen kits, fire safety, customer service)</w:t>
      </w:r>
    </w:p>
    <w:p w14:paraId="798A3BB6" w14:textId="77777777" w:rsidR="00EB5ECF" w:rsidRDefault="00BF2BCB">
      <w:pPr>
        <w:pStyle w:val="Compact"/>
        <w:numPr>
          <w:ilvl w:val="0"/>
          <w:numId w:val="5"/>
        </w:numPr>
      </w:pPr>
      <w:r>
        <w:t>Introduction to dive shop roles</w:t>
      </w:r>
    </w:p>
    <w:p w14:paraId="4721A49C" w14:textId="77777777" w:rsidR="00EB5ECF" w:rsidRDefault="00BF2BCB">
      <w:pPr>
        <w:pStyle w:val="Compact"/>
        <w:numPr>
          <w:ilvl w:val="0"/>
          <w:numId w:val="5"/>
        </w:numPr>
      </w:pPr>
      <w:r>
        <w:t>Intern handbook briefing</w:t>
      </w:r>
    </w:p>
    <w:p w14:paraId="70B4D94C" w14:textId="77777777" w:rsidR="00EB5ECF" w:rsidRDefault="00BF2BCB">
      <w:pPr>
        <w:pStyle w:val="Heading4"/>
      </w:pPr>
      <w:bookmarkStart w:id="6" w:name="b.-academic-learning"/>
      <w:bookmarkEnd w:id="5"/>
      <w:r>
        <w:rPr>
          <w:b/>
          <w:bCs/>
        </w:rPr>
        <w:t>B. Academic Learning</w:t>
      </w:r>
    </w:p>
    <w:p w14:paraId="650136A3" w14:textId="77777777" w:rsidR="00EB5ECF" w:rsidRDefault="00BF2BCB">
      <w:pPr>
        <w:pStyle w:val="Compact"/>
        <w:numPr>
          <w:ilvl w:val="0"/>
          <w:numId w:val="6"/>
        </w:numPr>
      </w:pPr>
      <w:r>
        <w:t>SSI Dive Guide &amp; Science of Diving digital learning</w:t>
      </w:r>
    </w:p>
    <w:p w14:paraId="7A99F922" w14:textId="77777777" w:rsidR="00EB5ECF" w:rsidRDefault="00BF2BCB">
      <w:pPr>
        <w:pStyle w:val="Compact"/>
        <w:numPr>
          <w:ilvl w:val="0"/>
          <w:numId w:val="6"/>
        </w:numPr>
      </w:pPr>
      <w:r>
        <w:t>Weekly classroom sessions</w:t>
      </w:r>
    </w:p>
    <w:p w14:paraId="7FF77918" w14:textId="77777777" w:rsidR="00EB5ECF" w:rsidRDefault="00BF2BCB">
      <w:pPr>
        <w:pStyle w:val="Compact"/>
        <w:numPr>
          <w:ilvl w:val="0"/>
          <w:numId w:val="6"/>
        </w:numPr>
      </w:pPr>
      <w:r>
        <w:t>Open-book and final exams</w:t>
      </w:r>
    </w:p>
    <w:p w14:paraId="53ED95B6" w14:textId="77777777" w:rsidR="00EB5ECF" w:rsidRDefault="00BF2BCB">
      <w:pPr>
        <w:pStyle w:val="Compact"/>
        <w:numPr>
          <w:ilvl w:val="0"/>
          <w:numId w:val="6"/>
        </w:numPr>
      </w:pPr>
      <w:r>
        <w:t>Theory review &amp; mentoring</w:t>
      </w:r>
    </w:p>
    <w:p w14:paraId="5C955B08" w14:textId="77777777" w:rsidR="00EB5ECF" w:rsidRDefault="00BF2BCB">
      <w:pPr>
        <w:pStyle w:val="Heading4"/>
      </w:pPr>
      <w:bookmarkStart w:id="7" w:name="c.-in-water-training"/>
      <w:bookmarkEnd w:id="6"/>
      <w:r>
        <w:rPr>
          <w:b/>
          <w:bCs/>
        </w:rPr>
        <w:t>C. In-Water Training</w:t>
      </w:r>
    </w:p>
    <w:p w14:paraId="68D21BAB" w14:textId="77777777" w:rsidR="00EB5ECF" w:rsidRDefault="00BF2BCB">
      <w:pPr>
        <w:pStyle w:val="Compact"/>
        <w:numPr>
          <w:ilvl w:val="0"/>
          <w:numId w:val="7"/>
        </w:numPr>
      </w:pPr>
      <w:r>
        <w:t>Skill Circuit (24 skills, demo-quality)</w:t>
      </w:r>
    </w:p>
    <w:p w14:paraId="5F7C6030" w14:textId="77777777" w:rsidR="00EB5ECF" w:rsidRDefault="00BF2BCB">
      <w:pPr>
        <w:pStyle w:val="Compact"/>
        <w:numPr>
          <w:ilvl w:val="0"/>
          <w:numId w:val="7"/>
        </w:numPr>
      </w:pPr>
      <w:r>
        <w:t>Rescue scenarios (responsive/unresponsive divers)</w:t>
      </w:r>
    </w:p>
    <w:p w14:paraId="4182EEF3" w14:textId="77777777" w:rsidR="00EB5ECF" w:rsidRDefault="00BF2BCB">
      <w:pPr>
        <w:pStyle w:val="Compact"/>
        <w:numPr>
          <w:ilvl w:val="0"/>
          <w:numId w:val="7"/>
        </w:numPr>
      </w:pPr>
      <w:r>
        <w:t>Swim/stamina tests</w:t>
      </w:r>
    </w:p>
    <w:p w14:paraId="5715AE20" w14:textId="77777777" w:rsidR="00EB5ECF" w:rsidRDefault="00BF2BCB">
      <w:pPr>
        <w:pStyle w:val="Compact"/>
        <w:numPr>
          <w:ilvl w:val="0"/>
          <w:numId w:val="7"/>
        </w:numPr>
      </w:pPr>
      <w:r>
        <w:t>Navigation, deep, night, and limited visibility dives</w:t>
      </w:r>
    </w:p>
    <w:p w14:paraId="0C70EAC1" w14:textId="77777777" w:rsidR="00AC79F2" w:rsidRDefault="00AC79F2">
      <w:pPr>
        <w:pStyle w:val="Heading4"/>
        <w:rPr>
          <w:b/>
          <w:bCs/>
        </w:rPr>
      </w:pPr>
      <w:bookmarkStart w:id="8" w:name="d.-dive-leading"/>
      <w:bookmarkEnd w:id="7"/>
    </w:p>
    <w:p w14:paraId="609BD4A0" w14:textId="77777777" w:rsidR="00AC79F2" w:rsidRDefault="00AC79F2">
      <w:pPr>
        <w:pStyle w:val="Heading4"/>
        <w:rPr>
          <w:b/>
          <w:bCs/>
        </w:rPr>
      </w:pPr>
    </w:p>
    <w:p w14:paraId="047685BB" w14:textId="77777777" w:rsidR="00AC79F2" w:rsidRDefault="00AC79F2">
      <w:pPr>
        <w:pStyle w:val="Heading4"/>
        <w:rPr>
          <w:b/>
          <w:bCs/>
        </w:rPr>
      </w:pPr>
    </w:p>
    <w:p w14:paraId="75C5F742" w14:textId="5538F0B0" w:rsidR="00EB5ECF" w:rsidRDefault="00BF2BCB">
      <w:pPr>
        <w:pStyle w:val="Heading4"/>
      </w:pPr>
      <w:r>
        <w:rPr>
          <w:b/>
          <w:bCs/>
        </w:rPr>
        <w:t>D. Dive Leading</w:t>
      </w:r>
    </w:p>
    <w:p w14:paraId="46ABA5EC" w14:textId="77777777" w:rsidR="00EB5ECF" w:rsidRDefault="00BF2BCB">
      <w:pPr>
        <w:pStyle w:val="Compact"/>
        <w:numPr>
          <w:ilvl w:val="0"/>
          <w:numId w:val="8"/>
        </w:numPr>
      </w:pPr>
      <w:r>
        <w:t>Site briefings (map, marine life, emergency plan)</w:t>
      </w:r>
    </w:p>
    <w:p w14:paraId="42092DD2" w14:textId="77777777" w:rsidR="00EB5ECF" w:rsidRDefault="00BF2BCB">
      <w:pPr>
        <w:pStyle w:val="Compact"/>
        <w:numPr>
          <w:ilvl w:val="0"/>
          <w:numId w:val="8"/>
        </w:numPr>
      </w:pPr>
      <w:r>
        <w:t>Dive planning, logistics, and guest interaction</w:t>
      </w:r>
    </w:p>
    <w:p w14:paraId="752F9805" w14:textId="77777777" w:rsidR="00EB5ECF" w:rsidRDefault="00BF2BCB">
      <w:pPr>
        <w:pStyle w:val="Compact"/>
        <w:numPr>
          <w:ilvl w:val="0"/>
          <w:numId w:val="8"/>
        </w:numPr>
      </w:pPr>
      <w:r>
        <w:t>Leading certified divers under supervision</w:t>
      </w:r>
    </w:p>
    <w:p w14:paraId="3DE7E3A4" w14:textId="77777777" w:rsidR="00EB5ECF" w:rsidRDefault="00BF2BCB">
      <w:pPr>
        <w:pStyle w:val="Compact"/>
        <w:numPr>
          <w:ilvl w:val="0"/>
          <w:numId w:val="8"/>
        </w:numPr>
      </w:pPr>
      <w:r>
        <w:t xml:space="preserve">Mapping project and </w:t>
      </w:r>
      <w:proofErr w:type="gramStart"/>
      <w:r>
        <w:t>dive</w:t>
      </w:r>
      <w:proofErr w:type="gramEnd"/>
      <w:r>
        <w:t xml:space="preserve"> planning assessments</w:t>
      </w:r>
    </w:p>
    <w:p w14:paraId="0414CCBE" w14:textId="77777777" w:rsidR="00EB5ECF" w:rsidRDefault="00BF2BCB">
      <w:pPr>
        <w:pStyle w:val="Heading4"/>
      </w:pPr>
      <w:bookmarkStart w:id="9" w:name="e.-workshops"/>
      <w:bookmarkEnd w:id="8"/>
      <w:r>
        <w:rPr>
          <w:b/>
          <w:bCs/>
        </w:rPr>
        <w:t>E. Workshops</w:t>
      </w:r>
    </w:p>
    <w:p w14:paraId="2CFF5769" w14:textId="77777777" w:rsidR="00EB5ECF" w:rsidRDefault="00BF2BCB">
      <w:pPr>
        <w:pStyle w:val="Compact"/>
        <w:numPr>
          <w:ilvl w:val="0"/>
          <w:numId w:val="9"/>
        </w:numPr>
      </w:pPr>
      <w:r>
        <w:t>Compressor operation &amp; tank handling</w:t>
      </w:r>
    </w:p>
    <w:p w14:paraId="5AC92E6F" w14:textId="77777777" w:rsidR="00EB5ECF" w:rsidRDefault="00BF2BCB">
      <w:pPr>
        <w:pStyle w:val="Compact"/>
        <w:numPr>
          <w:ilvl w:val="0"/>
          <w:numId w:val="9"/>
        </w:numPr>
      </w:pPr>
      <w:r>
        <w:t xml:space="preserve">Basic gear </w:t>
      </w:r>
      <w:proofErr w:type="gramStart"/>
      <w:r>
        <w:t>servicing</w:t>
      </w:r>
      <w:proofErr w:type="gramEnd"/>
    </w:p>
    <w:p w14:paraId="7307499D" w14:textId="77777777" w:rsidR="00EB5ECF" w:rsidRDefault="00BF2BCB">
      <w:pPr>
        <w:pStyle w:val="Compact"/>
        <w:numPr>
          <w:ilvl w:val="0"/>
          <w:numId w:val="9"/>
        </w:numPr>
      </w:pPr>
      <w:r>
        <w:t>Customer service and bookings</w:t>
      </w:r>
    </w:p>
    <w:p w14:paraId="799FFE73" w14:textId="4E0C7147" w:rsidR="00EB5ECF" w:rsidRDefault="00BF2BCB">
      <w:pPr>
        <w:pStyle w:val="Compact"/>
        <w:numPr>
          <w:ilvl w:val="0"/>
          <w:numId w:val="9"/>
        </w:numPr>
      </w:pPr>
      <w:r>
        <w:t xml:space="preserve">Boat handling &amp; mooring line </w:t>
      </w:r>
      <w:proofErr w:type="gramStart"/>
      <w:r>
        <w:t xml:space="preserve">use </w:t>
      </w:r>
      <w:r w:rsidR="00D44F1E">
        <w:t>.</w:t>
      </w:r>
      <w:proofErr w:type="gramEnd"/>
    </w:p>
    <w:p w14:paraId="09F169B5" w14:textId="77777777" w:rsidR="00EB5ECF" w:rsidRDefault="00BF2BCB">
      <w:pPr>
        <w:pStyle w:val="Compact"/>
        <w:numPr>
          <w:ilvl w:val="0"/>
          <w:numId w:val="9"/>
        </w:numPr>
      </w:pPr>
      <w:r>
        <w:t>Marine Ecology (SSI Specialty or internal module)</w:t>
      </w:r>
    </w:p>
    <w:p w14:paraId="0D70F5D6" w14:textId="77777777" w:rsidR="00EB5ECF" w:rsidRDefault="00000000">
      <w:r>
        <w:pict w14:anchorId="566B4722">
          <v:rect id="_x0000_i1030" style="width:0;height:1.5pt" o:hralign="center" o:hrstd="t" o:hr="t"/>
        </w:pict>
      </w:r>
    </w:p>
    <w:p w14:paraId="4193C53E" w14:textId="77777777" w:rsidR="00EB5ECF" w:rsidRDefault="00BF2BCB">
      <w:pPr>
        <w:pStyle w:val="Heading3"/>
      </w:pPr>
      <w:bookmarkStart w:id="10" w:name="responsibilities-of-interns"/>
      <w:bookmarkEnd w:id="4"/>
      <w:bookmarkEnd w:id="9"/>
      <w:r>
        <w:rPr>
          <w:b/>
          <w:bCs/>
        </w:rPr>
        <w:t>6. Responsibilities of Interns</w:t>
      </w:r>
    </w:p>
    <w:p w14:paraId="5D02C5B2" w14:textId="56ADADA0" w:rsidR="00EB5ECF" w:rsidRDefault="00BF2BCB" w:rsidP="008F55FF">
      <w:pPr>
        <w:pStyle w:val="Compact"/>
        <w:numPr>
          <w:ilvl w:val="0"/>
          <w:numId w:val="16"/>
        </w:numPr>
      </w:pPr>
      <w:r>
        <w:t xml:space="preserve">Maintain equipment, storeroom, gear </w:t>
      </w:r>
      <w:proofErr w:type="gramStart"/>
      <w:r>
        <w:t>cleanliness</w:t>
      </w:r>
      <w:r w:rsidR="00CD5FC5">
        <w:t xml:space="preserve"> ,</w:t>
      </w:r>
      <w:proofErr w:type="gramEnd"/>
      <w:r w:rsidR="00CD5FC5">
        <w:t xml:space="preserve"> paper</w:t>
      </w:r>
      <w:r w:rsidR="001845C1">
        <w:t xml:space="preserve">work and forms </w:t>
      </w:r>
      <w:r>
        <w:br/>
      </w:r>
    </w:p>
    <w:p w14:paraId="4E672643" w14:textId="77777777" w:rsidR="00EB5ECF" w:rsidRDefault="00BF2BCB" w:rsidP="008F55FF">
      <w:pPr>
        <w:pStyle w:val="Compact"/>
        <w:numPr>
          <w:ilvl w:val="0"/>
          <w:numId w:val="16"/>
        </w:numPr>
      </w:pPr>
      <w:r>
        <w:t>Log dives and skills daily</w:t>
      </w:r>
      <w:r>
        <w:br/>
      </w:r>
    </w:p>
    <w:p w14:paraId="6633C80E" w14:textId="77777777" w:rsidR="00EB5ECF" w:rsidRDefault="00BF2BCB" w:rsidP="008F55FF">
      <w:pPr>
        <w:pStyle w:val="Compact"/>
        <w:numPr>
          <w:ilvl w:val="0"/>
          <w:numId w:val="16"/>
        </w:numPr>
      </w:pPr>
      <w:r>
        <w:t>Follow dive center routine, participate in briefings</w:t>
      </w:r>
      <w:r>
        <w:br/>
      </w:r>
    </w:p>
    <w:p w14:paraId="6B8EBA9E" w14:textId="77777777" w:rsidR="00EB5ECF" w:rsidRDefault="00BF2BCB" w:rsidP="008F55FF">
      <w:pPr>
        <w:pStyle w:val="Compact"/>
        <w:numPr>
          <w:ilvl w:val="0"/>
          <w:numId w:val="16"/>
        </w:numPr>
      </w:pPr>
      <w:r>
        <w:t>Respect staff, guests, and marine life</w:t>
      </w:r>
      <w:r>
        <w:br/>
      </w:r>
    </w:p>
    <w:p w14:paraId="1153316B" w14:textId="77777777" w:rsidR="008F55FF" w:rsidRDefault="00BF2BCB" w:rsidP="008F55FF">
      <w:pPr>
        <w:pStyle w:val="Compact"/>
        <w:numPr>
          <w:ilvl w:val="0"/>
          <w:numId w:val="16"/>
        </w:numPr>
      </w:pPr>
      <w:r>
        <w:t>Shadow instructors and lead dives when eligible</w:t>
      </w:r>
      <w:r>
        <w:br/>
      </w:r>
    </w:p>
    <w:p w14:paraId="7F5921C7" w14:textId="605E00D7" w:rsidR="00EB5ECF" w:rsidRDefault="00BF2BCB" w:rsidP="008F55FF">
      <w:pPr>
        <w:pStyle w:val="Compact"/>
        <w:numPr>
          <w:ilvl w:val="0"/>
          <w:numId w:val="16"/>
        </w:numPr>
        <w:spacing w:line="360" w:lineRule="auto"/>
      </w:pPr>
      <w:r>
        <w:t>Uphold Dive India’s reputation and SSI Code of Conduct</w:t>
      </w:r>
    </w:p>
    <w:p w14:paraId="556A1EE3" w14:textId="3A3957F0" w:rsidR="0073427D" w:rsidRDefault="0073427D" w:rsidP="008F55FF">
      <w:pPr>
        <w:pStyle w:val="Compact"/>
        <w:numPr>
          <w:ilvl w:val="0"/>
          <w:numId w:val="16"/>
        </w:numPr>
        <w:spacing w:line="360" w:lineRule="auto"/>
      </w:pPr>
      <w:proofErr w:type="gramStart"/>
      <w:r>
        <w:t>Be</w:t>
      </w:r>
      <w:proofErr w:type="gramEnd"/>
      <w:r>
        <w:t xml:space="preserve"> professional with dress code and hygiene </w:t>
      </w:r>
    </w:p>
    <w:p w14:paraId="303B3847" w14:textId="20C7818F" w:rsidR="0073427D" w:rsidRDefault="0030616D" w:rsidP="008F55FF">
      <w:pPr>
        <w:pStyle w:val="Compact"/>
        <w:numPr>
          <w:ilvl w:val="0"/>
          <w:numId w:val="16"/>
        </w:numPr>
        <w:spacing w:line="360" w:lineRule="auto"/>
      </w:pPr>
      <w:r w:rsidRPr="0030616D">
        <w:t xml:space="preserve">Paying attention to the </w:t>
      </w:r>
      <w:proofErr w:type="gramStart"/>
      <w:r w:rsidRPr="0030616D">
        <w:t>days</w:t>
      </w:r>
      <w:proofErr w:type="gramEnd"/>
      <w:r w:rsidRPr="0030616D">
        <w:t xml:space="preserve"> plan</w:t>
      </w:r>
      <w:r w:rsidR="00D167C3">
        <w:t xml:space="preserve"> and dive schedule </w:t>
      </w:r>
    </w:p>
    <w:p w14:paraId="50190CF0" w14:textId="3E822FC1" w:rsidR="00D167C3" w:rsidRDefault="00D167C3" w:rsidP="008F55FF">
      <w:pPr>
        <w:pStyle w:val="Compact"/>
        <w:numPr>
          <w:ilvl w:val="0"/>
          <w:numId w:val="16"/>
        </w:numPr>
        <w:spacing w:line="360" w:lineRule="auto"/>
      </w:pPr>
      <w:r>
        <w:t xml:space="preserve">Always be present in the </w:t>
      </w:r>
      <w:r w:rsidR="00201A9F">
        <w:t xml:space="preserve">dive </w:t>
      </w:r>
      <w:proofErr w:type="gramStart"/>
      <w:r w:rsidR="00201A9F">
        <w:t>Centre</w:t>
      </w:r>
      <w:r w:rsidR="00564D43">
        <w:t xml:space="preserve"> </w:t>
      </w:r>
      <w:r>
        <w:t xml:space="preserve"> 30</w:t>
      </w:r>
      <w:proofErr w:type="gramEnd"/>
      <w:r>
        <w:t xml:space="preserve"> min</w:t>
      </w:r>
      <w:r w:rsidR="00564D43">
        <w:t xml:space="preserve">utes before your dive reporting time </w:t>
      </w:r>
    </w:p>
    <w:p w14:paraId="1971CFDF" w14:textId="77777777" w:rsidR="00EB5ECF" w:rsidRDefault="00000000">
      <w:r>
        <w:pict w14:anchorId="6C94DA56">
          <v:rect id="_x0000_i1031" style="width:0;height:1.5pt" o:hralign="center" o:hrstd="t" o:hr="t"/>
        </w:pict>
      </w:r>
    </w:p>
    <w:p w14:paraId="3E406C2A" w14:textId="77777777" w:rsidR="00EB5ECF" w:rsidRDefault="00BF2BCB">
      <w:pPr>
        <w:pStyle w:val="Heading3"/>
      </w:pPr>
      <w:bookmarkStart w:id="11" w:name="professional-development"/>
      <w:bookmarkEnd w:id="10"/>
      <w:r>
        <w:rPr>
          <w:b/>
          <w:bCs/>
        </w:rPr>
        <w:t>7. Professional Development</w:t>
      </w:r>
    </w:p>
    <w:p w14:paraId="48824C0B" w14:textId="77777777" w:rsidR="00EB5ECF" w:rsidRDefault="00BF2BCB">
      <w:pPr>
        <w:pStyle w:val="Compact"/>
        <w:numPr>
          <w:ilvl w:val="0"/>
          <w:numId w:val="11"/>
        </w:numPr>
      </w:pPr>
      <w:r>
        <w:t>Soft skills: communication, teamwork, guest handling</w:t>
      </w:r>
      <w:r>
        <w:br/>
      </w:r>
    </w:p>
    <w:p w14:paraId="49AC1218" w14:textId="77777777" w:rsidR="00EB5ECF" w:rsidRDefault="00BF2BCB">
      <w:pPr>
        <w:pStyle w:val="Compact"/>
        <w:numPr>
          <w:ilvl w:val="0"/>
          <w:numId w:val="11"/>
        </w:numPr>
      </w:pPr>
      <w:r>
        <w:t>Ethics &amp; attitude: punctuality, leadership, feedback</w:t>
      </w:r>
      <w:r>
        <w:br/>
      </w:r>
    </w:p>
    <w:p w14:paraId="693F0339" w14:textId="77777777" w:rsidR="00EB5ECF" w:rsidRDefault="00BF2BCB">
      <w:pPr>
        <w:pStyle w:val="Compact"/>
        <w:numPr>
          <w:ilvl w:val="0"/>
          <w:numId w:val="11"/>
        </w:numPr>
      </w:pPr>
      <w:r>
        <w:t>Optional add-ons:</w:t>
      </w:r>
    </w:p>
    <w:p w14:paraId="08EA3C6D" w14:textId="7347EB81" w:rsidR="00EB5ECF" w:rsidRDefault="00D44F1E" w:rsidP="00D44F1E">
      <w:pPr>
        <w:pStyle w:val="Compact"/>
        <w:ind w:left="1440"/>
      </w:pPr>
      <w:r>
        <w:t>*</w:t>
      </w:r>
      <w:r w:rsidR="00BF2BCB">
        <w:t>Content creation (photos/videos/blogs)</w:t>
      </w:r>
    </w:p>
    <w:p w14:paraId="1D1CC471" w14:textId="77777777" w:rsidR="00EB5ECF" w:rsidRDefault="00BF2BCB">
      <w:pPr>
        <w:pStyle w:val="Compact"/>
        <w:numPr>
          <w:ilvl w:val="1"/>
          <w:numId w:val="12"/>
        </w:numPr>
      </w:pPr>
      <w:r>
        <w:t xml:space="preserve">Assistant Instructor </w:t>
      </w:r>
      <w:proofErr w:type="gramStart"/>
      <w:r>
        <w:t>pathway exposure</w:t>
      </w:r>
      <w:proofErr w:type="gramEnd"/>
    </w:p>
    <w:p w14:paraId="73A8E848" w14:textId="77777777" w:rsidR="00EB5ECF" w:rsidRDefault="00000000">
      <w:r>
        <w:lastRenderedPageBreak/>
        <w:pict w14:anchorId="2589002B">
          <v:rect id="_x0000_i1032" style="width:0;height:1.5pt" o:hralign="center" o:hrstd="t" o:hr="t"/>
        </w:pict>
      </w:r>
    </w:p>
    <w:p w14:paraId="0C9350EA" w14:textId="77777777" w:rsidR="00CE526A" w:rsidRDefault="00CE526A">
      <w:pPr>
        <w:pStyle w:val="Heading3"/>
        <w:rPr>
          <w:b/>
          <w:bCs/>
        </w:rPr>
      </w:pPr>
      <w:bookmarkStart w:id="12" w:name="evaluation-criteria"/>
      <w:bookmarkEnd w:id="11"/>
    </w:p>
    <w:p w14:paraId="66147627" w14:textId="77777777" w:rsidR="00CE526A" w:rsidRDefault="00CE526A">
      <w:pPr>
        <w:pStyle w:val="Heading3"/>
        <w:rPr>
          <w:b/>
          <w:bCs/>
        </w:rPr>
      </w:pPr>
    </w:p>
    <w:p w14:paraId="345C7588" w14:textId="77777777" w:rsidR="00AC79F2" w:rsidRDefault="00AC79F2">
      <w:pPr>
        <w:pStyle w:val="Heading3"/>
        <w:rPr>
          <w:b/>
          <w:bCs/>
        </w:rPr>
      </w:pPr>
    </w:p>
    <w:p w14:paraId="31E40C11" w14:textId="334D37A5" w:rsidR="00EB5ECF" w:rsidRDefault="00BF2BCB">
      <w:pPr>
        <w:pStyle w:val="Heading3"/>
      </w:pPr>
      <w:r>
        <w:rPr>
          <w:b/>
          <w:bCs/>
        </w:rPr>
        <w:t>8. Evaluation Criteria</w:t>
      </w:r>
    </w:p>
    <w:p w14:paraId="14AFB009" w14:textId="77777777" w:rsidR="00EB5ECF" w:rsidRDefault="00BF2BCB">
      <w:pPr>
        <w:pStyle w:val="Compact"/>
        <w:numPr>
          <w:ilvl w:val="0"/>
          <w:numId w:val="13"/>
        </w:numPr>
      </w:pPr>
      <w:r>
        <w:t>Weekly feedback from mentor instructors</w:t>
      </w:r>
      <w:r>
        <w:br/>
      </w:r>
    </w:p>
    <w:p w14:paraId="3301042A" w14:textId="77777777" w:rsidR="00EB5ECF" w:rsidRDefault="00BF2BCB">
      <w:pPr>
        <w:pStyle w:val="Compact"/>
        <w:numPr>
          <w:ilvl w:val="0"/>
          <w:numId w:val="13"/>
        </w:numPr>
      </w:pPr>
      <w:r>
        <w:t>Progress tracking: skills, academics, professionalism</w:t>
      </w:r>
      <w:r>
        <w:br/>
      </w:r>
    </w:p>
    <w:p w14:paraId="49099041" w14:textId="77777777" w:rsidR="00EB5ECF" w:rsidRDefault="00BF2BCB">
      <w:pPr>
        <w:pStyle w:val="Compact"/>
        <w:numPr>
          <w:ilvl w:val="0"/>
          <w:numId w:val="13"/>
        </w:numPr>
      </w:pPr>
      <w:r>
        <w:t>Minimum 60 dives by completion</w:t>
      </w:r>
      <w:r>
        <w:br/>
      </w:r>
    </w:p>
    <w:p w14:paraId="0EEFF505" w14:textId="77777777" w:rsidR="00EB5ECF" w:rsidRDefault="00BF2BCB">
      <w:pPr>
        <w:pStyle w:val="Compact"/>
        <w:numPr>
          <w:ilvl w:val="0"/>
          <w:numId w:val="13"/>
        </w:numPr>
      </w:pPr>
      <w:r>
        <w:t>SSI Dive Guide certification + Science of Diving</w:t>
      </w:r>
      <w:r>
        <w:br/>
      </w:r>
    </w:p>
    <w:p w14:paraId="26976768" w14:textId="77777777" w:rsidR="00EB5ECF" w:rsidRDefault="00BF2BCB">
      <w:pPr>
        <w:pStyle w:val="Compact"/>
        <w:numPr>
          <w:ilvl w:val="0"/>
          <w:numId w:val="13"/>
        </w:numPr>
      </w:pPr>
      <w:r>
        <w:t>Internal Dive India evaluation (final sign-off)</w:t>
      </w:r>
    </w:p>
    <w:p w14:paraId="1966C92A" w14:textId="77777777" w:rsidR="00EB5ECF" w:rsidRDefault="00000000">
      <w:r>
        <w:pict w14:anchorId="13D82CE4">
          <v:rect id="_x0000_i1033" style="width:0;height:1.5pt" o:hralign="center" o:hrstd="t" o:hr="t"/>
        </w:pict>
      </w:r>
    </w:p>
    <w:p w14:paraId="17401592" w14:textId="77777777" w:rsidR="00EB5ECF" w:rsidRDefault="00BF2BCB">
      <w:pPr>
        <w:pStyle w:val="Heading3"/>
      </w:pPr>
      <w:bookmarkStart w:id="13" w:name="completion-certification"/>
      <w:bookmarkEnd w:id="12"/>
      <w:r>
        <w:rPr>
          <w:b/>
          <w:bCs/>
        </w:rPr>
        <w:t>9. Completion &amp; Certification</w:t>
      </w:r>
    </w:p>
    <w:p w14:paraId="10883631" w14:textId="77777777" w:rsidR="00EB5ECF" w:rsidRDefault="00BF2BCB">
      <w:pPr>
        <w:pStyle w:val="Compact"/>
        <w:numPr>
          <w:ilvl w:val="0"/>
          <w:numId w:val="14"/>
        </w:numPr>
      </w:pPr>
      <w:r>
        <w:t>SSI Dive Master certification issued by Dive India</w:t>
      </w:r>
      <w:r>
        <w:br/>
      </w:r>
    </w:p>
    <w:p w14:paraId="5493B976" w14:textId="77777777" w:rsidR="00EB5ECF" w:rsidRDefault="00BF2BCB">
      <w:pPr>
        <w:pStyle w:val="Compact"/>
        <w:numPr>
          <w:ilvl w:val="0"/>
          <w:numId w:val="14"/>
        </w:numPr>
      </w:pPr>
      <w:r>
        <w:t>Career guidance and reference (if requested)</w:t>
      </w:r>
      <w:r>
        <w:br/>
      </w:r>
    </w:p>
    <w:p w14:paraId="423EBE88" w14:textId="77777777" w:rsidR="00EB5ECF" w:rsidRDefault="00BF2BCB">
      <w:pPr>
        <w:pStyle w:val="Compact"/>
        <w:numPr>
          <w:ilvl w:val="0"/>
          <w:numId w:val="14"/>
        </w:numPr>
      </w:pPr>
      <w:r>
        <w:t>Certificate of Internship Completion</w:t>
      </w:r>
      <w:r>
        <w:br/>
      </w:r>
    </w:p>
    <w:p w14:paraId="7C203900" w14:textId="77777777" w:rsidR="00EB5ECF" w:rsidRDefault="00BF2BCB">
      <w:pPr>
        <w:pStyle w:val="Compact"/>
        <w:numPr>
          <w:ilvl w:val="0"/>
          <w:numId w:val="14"/>
        </w:numPr>
      </w:pPr>
      <w:r>
        <w:t>Letter of Recommendation (for exceptional performance)</w:t>
      </w:r>
    </w:p>
    <w:p w14:paraId="7B37ADC8" w14:textId="77777777" w:rsidR="00EB5ECF" w:rsidRDefault="00000000">
      <w:r>
        <w:pict w14:anchorId="673EF44D">
          <v:rect id="_x0000_i1034" style="width:0;height:1.5pt" o:hralign="center" o:hrstd="t" o:hr="t"/>
        </w:pict>
      </w:r>
    </w:p>
    <w:p w14:paraId="2212CA5E" w14:textId="77777777" w:rsidR="00EB5ECF" w:rsidRDefault="00BF2BCB">
      <w:pPr>
        <w:pStyle w:val="Heading3"/>
      </w:pPr>
      <w:bookmarkStart w:id="14" w:name="exit-protocol"/>
      <w:bookmarkEnd w:id="13"/>
      <w:r>
        <w:rPr>
          <w:b/>
          <w:bCs/>
        </w:rPr>
        <w:t>10. Exit Protocol</w:t>
      </w:r>
    </w:p>
    <w:p w14:paraId="45EA439A" w14:textId="77777777" w:rsidR="00EB5ECF" w:rsidRDefault="00BF2BCB">
      <w:pPr>
        <w:pStyle w:val="Compact"/>
        <w:numPr>
          <w:ilvl w:val="0"/>
          <w:numId w:val="15"/>
        </w:numPr>
      </w:pPr>
      <w:r>
        <w:t>Final feedback session (intern + mentor + manager)</w:t>
      </w:r>
      <w:r>
        <w:br/>
      </w:r>
    </w:p>
    <w:p w14:paraId="4730416A" w14:textId="77777777" w:rsidR="00EB5ECF" w:rsidRDefault="00BF2BCB">
      <w:pPr>
        <w:pStyle w:val="Compact"/>
        <w:numPr>
          <w:ilvl w:val="0"/>
          <w:numId w:val="15"/>
        </w:numPr>
      </w:pPr>
      <w:r>
        <w:t>Exit checklist (gear return, document verification)</w:t>
      </w:r>
      <w:r>
        <w:br/>
      </w:r>
    </w:p>
    <w:p w14:paraId="214A4A83" w14:textId="77777777" w:rsidR="00EB5ECF" w:rsidRDefault="00BF2BCB">
      <w:pPr>
        <w:pStyle w:val="Compact"/>
        <w:numPr>
          <w:ilvl w:val="0"/>
          <w:numId w:val="15"/>
        </w:numPr>
      </w:pPr>
      <w:r>
        <w:t>Review of next steps (job search, Instructor Training Course, etc.)</w:t>
      </w:r>
      <w:bookmarkEnd w:id="14"/>
    </w:p>
    <w:sectPr w:rsidR="00EB5ECF" w:rsidSect="00951DC5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EDA63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19427E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C417DB3"/>
    <w:multiLevelType w:val="hybridMultilevel"/>
    <w:tmpl w:val="E9DA085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856773154">
    <w:abstractNumId w:val="0"/>
  </w:num>
  <w:num w:numId="2" w16cid:durableId="1529564935">
    <w:abstractNumId w:val="1"/>
  </w:num>
  <w:num w:numId="3" w16cid:durableId="1920944188">
    <w:abstractNumId w:val="1"/>
  </w:num>
  <w:num w:numId="4" w16cid:durableId="323973352">
    <w:abstractNumId w:val="1"/>
  </w:num>
  <w:num w:numId="5" w16cid:durableId="957881390">
    <w:abstractNumId w:val="1"/>
  </w:num>
  <w:num w:numId="6" w16cid:durableId="1524637642">
    <w:abstractNumId w:val="1"/>
  </w:num>
  <w:num w:numId="7" w16cid:durableId="2975312">
    <w:abstractNumId w:val="1"/>
  </w:num>
  <w:num w:numId="8" w16cid:durableId="310716989">
    <w:abstractNumId w:val="1"/>
  </w:num>
  <w:num w:numId="9" w16cid:durableId="1223565512">
    <w:abstractNumId w:val="1"/>
  </w:num>
  <w:num w:numId="10" w16cid:durableId="208735228">
    <w:abstractNumId w:val="1"/>
  </w:num>
  <w:num w:numId="11" w16cid:durableId="1272977537">
    <w:abstractNumId w:val="1"/>
  </w:num>
  <w:num w:numId="12" w16cid:durableId="1766420583">
    <w:abstractNumId w:val="1"/>
  </w:num>
  <w:num w:numId="13" w16cid:durableId="2140340560">
    <w:abstractNumId w:val="1"/>
  </w:num>
  <w:num w:numId="14" w16cid:durableId="1446579036">
    <w:abstractNumId w:val="1"/>
  </w:num>
  <w:num w:numId="15" w16cid:durableId="1626504191">
    <w:abstractNumId w:val="1"/>
  </w:num>
  <w:num w:numId="16" w16cid:durableId="53184337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5ECF"/>
    <w:rsid w:val="00020E62"/>
    <w:rsid w:val="0003582B"/>
    <w:rsid w:val="000C609B"/>
    <w:rsid w:val="000E2F56"/>
    <w:rsid w:val="00180E48"/>
    <w:rsid w:val="001845C1"/>
    <w:rsid w:val="00196A2F"/>
    <w:rsid w:val="001A562E"/>
    <w:rsid w:val="001E1A84"/>
    <w:rsid w:val="002012CF"/>
    <w:rsid w:val="00201A9F"/>
    <w:rsid w:val="00254642"/>
    <w:rsid w:val="002560C8"/>
    <w:rsid w:val="00304A3C"/>
    <w:rsid w:val="0030616D"/>
    <w:rsid w:val="003B3288"/>
    <w:rsid w:val="0040367D"/>
    <w:rsid w:val="004338F6"/>
    <w:rsid w:val="004728DA"/>
    <w:rsid w:val="00485E9D"/>
    <w:rsid w:val="00495785"/>
    <w:rsid w:val="00564D43"/>
    <w:rsid w:val="005E0BD2"/>
    <w:rsid w:val="006104D5"/>
    <w:rsid w:val="006E15EF"/>
    <w:rsid w:val="006E323A"/>
    <w:rsid w:val="006F3511"/>
    <w:rsid w:val="00733E78"/>
    <w:rsid w:val="0073427D"/>
    <w:rsid w:val="00792A19"/>
    <w:rsid w:val="008056E0"/>
    <w:rsid w:val="00835C89"/>
    <w:rsid w:val="008972E4"/>
    <w:rsid w:val="008F2004"/>
    <w:rsid w:val="008F55FF"/>
    <w:rsid w:val="00900161"/>
    <w:rsid w:val="00950182"/>
    <w:rsid w:val="00951DC5"/>
    <w:rsid w:val="0096130F"/>
    <w:rsid w:val="009F5BA5"/>
    <w:rsid w:val="00A1044C"/>
    <w:rsid w:val="00A85F5C"/>
    <w:rsid w:val="00AC79F2"/>
    <w:rsid w:val="00AD3171"/>
    <w:rsid w:val="00BF2BCB"/>
    <w:rsid w:val="00C37F56"/>
    <w:rsid w:val="00C85CB1"/>
    <w:rsid w:val="00C91730"/>
    <w:rsid w:val="00CD5FC5"/>
    <w:rsid w:val="00CE526A"/>
    <w:rsid w:val="00CF52EC"/>
    <w:rsid w:val="00D167C3"/>
    <w:rsid w:val="00D44F1E"/>
    <w:rsid w:val="00D46A19"/>
    <w:rsid w:val="00DB46D2"/>
    <w:rsid w:val="00E14736"/>
    <w:rsid w:val="00E15663"/>
    <w:rsid w:val="00E83B30"/>
    <w:rsid w:val="00E93066"/>
    <w:rsid w:val="00E950EE"/>
    <w:rsid w:val="00EB2DB8"/>
    <w:rsid w:val="00EB5ECF"/>
    <w:rsid w:val="00F01822"/>
    <w:rsid w:val="00F649A7"/>
    <w:rsid w:val="00F67880"/>
    <w:rsid w:val="00F77520"/>
    <w:rsid w:val="00F813AD"/>
    <w:rsid w:val="00FF08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DD76B"/>
  <w15:docId w15:val="{55707329-31AE-4411-8703-A5C9A50AFB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729928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729928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729928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729928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729928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729928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729928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729928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72992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99CB38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4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run Mayakrishnan</dc:creator>
  <cp:keywords/>
  <cp:lastModifiedBy>Arun Mayakrishnan</cp:lastModifiedBy>
  <cp:revision>56</cp:revision>
  <cp:lastPrinted>2025-08-03T05:31:00Z</cp:lastPrinted>
  <dcterms:created xsi:type="dcterms:W3CDTF">2025-07-09T07:22:00Z</dcterms:created>
  <dcterms:modified xsi:type="dcterms:W3CDTF">2025-08-03T05:33:00Z</dcterms:modified>
</cp:coreProperties>
</file>